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DRIANA DE ASSIS GALVAO BUE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DRI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 ASSIS GALVAO BUE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0 S Delphia Ave,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DRIAGBUEN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5926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TA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9/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